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51AC" w:rsidRPr="008D43C4" w:rsidRDefault="00B751AC" w:rsidP="008D43C4">
      <w:pPr>
        <w:jc w:val="both"/>
        <w:rPr>
          <w:rFonts w:cstheme="minorHAnsi"/>
        </w:rPr>
      </w:pPr>
      <w:r w:rsidRPr="008D43C4">
        <w:rPr>
          <w:rFonts w:cstheme="minorHAnsi"/>
        </w:rPr>
        <w:t>C</w:t>
      </w:r>
      <w:r w:rsidRPr="008D43C4">
        <w:rPr>
          <w:rFonts w:cstheme="minorHAnsi"/>
        </w:rPr>
        <w:t>ompetition for high grades seriously limits the quality of learning at all levels of education. Write a response in which…</w:t>
      </w:r>
    </w:p>
    <w:p w:rsidR="00A37498" w:rsidRPr="008D43C4" w:rsidRDefault="00A37498" w:rsidP="008D43C4">
      <w:pPr>
        <w:jc w:val="both"/>
        <w:rPr>
          <w:rFonts w:cstheme="minorHAnsi"/>
        </w:rPr>
      </w:pPr>
      <w:r w:rsidRPr="008D43C4">
        <w:rPr>
          <w:rFonts w:cstheme="minorHAnsi"/>
        </w:rPr>
        <w:t xml:space="preserve">It is believed that being in a competitive condition decreases the quality of learning during </w:t>
      </w:r>
      <w:r w:rsidR="00B751AC" w:rsidRPr="008D43C4">
        <w:rPr>
          <w:rFonts w:cstheme="minorHAnsi"/>
        </w:rPr>
        <w:t xml:space="preserve">the </w:t>
      </w:r>
      <w:r w:rsidRPr="008D43C4">
        <w:rPr>
          <w:rFonts w:cstheme="minorHAnsi"/>
        </w:rPr>
        <w:t xml:space="preserve">education process. Although it brings some merits, I argue its drawbacks outweigh its advantages. In this essay, this subject will be elaborated on in the following paragraphs. </w:t>
      </w:r>
    </w:p>
    <w:p w:rsidR="00436AD6" w:rsidRPr="008D43C4" w:rsidRDefault="006E44E5" w:rsidP="008D43C4">
      <w:pPr>
        <w:jc w:val="both"/>
        <w:rPr>
          <w:rFonts w:cstheme="minorHAnsi"/>
        </w:rPr>
      </w:pPr>
      <w:r w:rsidRPr="008D43C4">
        <w:rPr>
          <w:rFonts w:cstheme="minorHAnsi"/>
        </w:rPr>
        <w:t>First and foremost</w:t>
      </w:r>
      <w:r w:rsidR="00A37498" w:rsidRPr="008D43C4">
        <w:rPr>
          <w:rFonts w:cstheme="minorHAnsi"/>
        </w:rPr>
        <w:t xml:space="preserve">, being in a competitive atmosphere can reduce concentration which is considered a pivotal </w:t>
      </w:r>
      <w:r w:rsidR="007B6EAE" w:rsidRPr="008D43C4">
        <w:rPr>
          <w:rFonts w:cstheme="minorHAnsi"/>
        </w:rPr>
        <w:t>necessity in a learning process. In such a high-pressed situation</w:t>
      </w:r>
      <w:r w:rsidR="00B751AC" w:rsidRPr="008D43C4">
        <w:rPr>
          <w:rFonts w:cstheme="minorHAnsi"/>
        </w:rPr>
        <w:t>,</w:t>
      </w:r>
      <w:r w:rsidR="007B6EAE" w:rsidRPr="008D43C4">
        <w:rPr>
          <w:rFonts w:cstheme="minorHAnsi"/>
        </w:rPr>
        <w:t xml:space="preserve"> students who should </w:t>
      </w:r>
      <w:r w:rsidR="00B751AC" w:rsidRPr="008D43C4">
        <w:rPr>
          <w:rFonts w:cstheme="minorHAnsi"/>
        </w:rPr>
        <w:t>entir</w:t>
      </w:r>
      <w:r w:rsidR="007B6EAE" w:rsidRPr="008D43C4">
        <w:rPr>
          <w:rFonts w:cstheme="minorHAnsi"/>
        </w:rPr>
        <w:t>ely focus on their studies will be distracted by scrutinizingly checking their competitors’ activities, so they excessively attention to their scores; as a result, the context of the learning process</w:t>
      </w:r>
      <w:r w:rsidR="00B751AC" w:rsidRPr="008D43C4">
        <w:rPr>
          <w:rFonts w:cstheme="minorHAnsi"/>
        </w:rPr>
        <w:t>,</w:t>
      </w:r>
      <w:r w:rsidR="007B6EAE" w:rsidRPr="008D43C4">
        <w:rPr>
          <w:rFonts w:cstheme="minorHAnsi"/>
        </w:rPr>
        <w:t xml:space="preserve"> which already is a demanding procedure</w:t>
      </w:r>
      <w:r w:rsidR="00B751AC" w:rsidRPr="008D43C4">
        <w:rPr>
          <w:rFonts w:cstheme="minorHAnsi"/>
        </w:rPr>
        <w:t>,</w:t>
      </w:r>
      <w:r w:rsidR="007B6EAE" w:rsidRPr="008D43C4">
        <w:rPr>
          <w:rFonts w:cstheme="minorHAnsi"/>
        </w:rPr>
        <w:t xml:space="preserve"> will be exacerbated in the long run. Therefore, </w:t>
      </w:r>
      <w:r w:rsidR="00436AD6" w:rsidRPr="008D43C4">
        <w:rPr>
          <w:rFonts w:cstheme="minorHAnsi"/>
        </w:rPr>
        <w:t xml:space="preserve">instead of focusing the future assignments or exams, students are just mourning the past exams and their previous scores. </w:t>
      </w:r>
      <w:r w:rsidR="007B6EAE" w:rsidRPr="008D43C4">
        <w:rPr>
          <w:rFonts w:cstheme="minorHAnsi"/>
        </w:rPr>
        <w:t xml:space="preserve"> </w:t>
      </w:r>
    </w:p>
    <w:p w:rsidR="006E44E5" w:rsidRPr="008D43C4" w:rsidRDefault="006E44E5" w:rsidP="008D43C4">
      <w:pPr>
        <w:jc w:val="both"/>
        <w:rPr>
          <w:rFonts w:cstheme="minorHAnsi"/>
        </w:rPr>
      </w:pPr>
      <w:r w:rsidRPr="008D43C4">
        <w:rPr>
          <w:rFonts w:cstheme="minorHAnsi"/>
        </w:rPr>
        <w:t>Secondly</w:t>
      </w:r>
      <w:r w:rsidR="00436AD6" w:rsidRPr="008D43C4">
        <w:rPr>
          <w:rFonts w:cstheme="minorHAnsi"/>
        </w:rPr>
        <w:t>, students, especially those who watch their classmates as serious contestants</w:t>
      </w:r>
      <w:r w:rsidR="00B751AC" w:rsidRPr="008D43C4">
        <w:rPr>
          <w:rFonts w:cstheme="minorHAnsi"/>
        </w:rPr>
        <w:t>, cannot benefit from their group project contribution</w:t>
      </w:r>
      <w:r w:rsidR="00436AD6" w:rsidRPr="008D43C4">
        <w:rPr>
          <w:rFonts w:cstheme="minorHAnsi"/>
        </w:rPr>
        <w:t xml:space="preserve">. In a competitive condition, students never express their constructive criticism to achieve their shared goals because they exclusively emphasize their individual targets and intend to achieve their personal </w:t>
      </w:r>
      <w:r w:rsidR="00B024E1" w:rsidRPr="008D43C4">
        <w:rPr>
          <w:rFonts w:cstheme="minorHAnsi"/>
        </w:rPr>
        <w:t xml:space="preserve">goals, so the </w:t>
      </w:r>
      <w:r w:rsidR="00B751AC" w:rsidRPr="008D43C4">
        <w:rPr>
          <w:rFonts w:cstheme="minorHAnsi"/>
        </w:rPr>
        <w:t>group's success</w:t>
      </w:r>
      <w:r w:rsidR="00B024E1" w:rsidRPr="008D43C4">
        <w:rPr>
          <w:rFonts w:cstheme="minorHAnsi"/>
        </w:rPr>
        <w:t xml:space="preserve"> never is crucial for them; as a result, they never become a practical team player. </w:t>
      </w:r>
      <w:r w:rsidR="007B6EAE" w:rsidRPr="008D43C4">
        <w:rPr>
          <w:rFonts w:cstheme="minorHAnsi"/>
        </w:rPr>
        <w:t xml:space="preserve">Apart from all of these </w:t>
      </w:r>
      <w:r w:rsidR="00B751AC" w:rsidRPr="008D43C4">
        <w:rPr>
          <w:rFonts w:cstheme="minorHAnsi"/>
        </w:rPr>
        <w:t>demerits mentioned above</w:t>
      </w:r>
      <w:r w:rsidR="00B024E1" w:rsidRPr="008D43C4">
        <w:rPr>
          <w:rFonts w:cstheme="minorHAnsi"/>
        </w:rPr>
        <w:t xml:space="preserve">, </w:t>
      </w:r>
      <w:r w:rsidR="00B751AC" w:rsidRPr="008D43C4">
        <w:rPr>
          <w:rFonts w:cstheme="minorHAnsi"/>
        </w:rPr>
        <w:t>students cannot establish a rapport with their classmates because of their selfishness and high-competing characteristic</w:t>
      </w:r>
      <w:r w:rsidR="00B024E1" w:rsidRPr="008D43C4">
        <w:rPr>
          <w:rFonts w:cstheme="minorHAnsi"/>
        </w:rPr>
        <w:t>s. For instance, in hardships</w:t>
      </w:r>
      <w:r w:rsidR="00B751AC" w:rsidRPr="008D43C4">
        <w:rPr>
          <w:rFonts w:cstheme="minorHAnsi"/>
        </w:rPr>
        <w:t>,</w:t>
      </w:r>
      <w:r w:rsidR="00B024E1" w:rsidRPr="008D43C4">
        <w:rPr>
          <w:rFonts w:cstheme="minorHAnsi"/>
        </w:rPr>
        <w:t xml:space="preserve"> their teammates never contribute </w:t>
      </w:r>
      <w:r w:rsidR="00B751AC" w:rsidRPr="008D43C4">
        <w:rPr>
          <w:rFonts w:cstheme="minorHAnsi"/>
        </w:rPr>
        <w:t>to</w:t>
      </w:r>
      <w:r w:rsidR="00B024E1" w:rsidRPr="008D43C4">
        <w:rPr>
          <w:rFonts w:cstheme="minorHAnsi"/>
        </w:rPr>
        <w:t xml:space="preserve"> their problems</w:t>
      </w:r>
      <w:r w:rsidR="00B751AC" w:rsidRPr="008D43C4">
        <w:rPr>
          <w:rFonts w:cstheme="minorHAnsi"/>
        </w:rPr>
        <w:t xml:space="preserve">, </w:t>
      </w:r>
      <w:r w:rsidR="00B024E1" w:rsidRPr="008D43C4">
        <w:rPr>
          <w:rFonts w:cstheme="minorHAnsi"/>
        </w:rPr>
        <w:t xml:space="preserve">and never give some pieces of advice to them; thus, they </w:t>
      </w:r>
      <w:r w:rsidRPr="008D43C4">
        <w:rPr>
          <w:rFonts w:cstheme="minorHAnsi"/>
        </w:rPr>
        <w:t xml:space="preserve">should put up with their adversities solely. All in all, the quality of learning will be reduced in the competitors’ education process. </w:t>
      </w:r>
    </w:p>
    <w:p w:rsidR="00A3060D" w:rsidRPr="008D43C4" w:rsidRDefault="006E44E5" w:rsidP="008D43C4">
      <w:pPr>
        <w:jc w:val="both"/>
        <w:rPr>
          <w:rFonts w:cstheme="minorHAnsi"/>
        </w:rPr>
      </w:pPr>
      <w:r w:rsidRPr="008D43C4">
        <w:rPr>
          <w:rFonts w:cstheme="minorHAnsi"/>
        </w:rPr>
        <w:t>On the other hand, although being in rivalry situations bring</w:t>
      </w:r>
      <w:r w:rsidR="00B751AC" w:rsidRPr="008D43C4">
        <w:rPr>
          <w:rFonts w:cstheme="minorHAnsi"/>
        </w:rPr>
        <w:t>s</w:t>
      </w:r>
      <w:r w:rsidRPr="008D43C4">
        <w:rPr>
          <w:rFonts w:cstheme="minorHAnsi"/>
        </w:rPr>
        <w:t xml:space="preserve"> many disadvantages, for some students</w:t>
      </w:r>
      <w:r w:rsidR="00B751AC" w:rsidRPr="008D43C4">
        <w:rPr>
          <w:rFonts w:cstheme="minorHAnsi"/>
        </w:rPr>
        <w:t>,</w:t>
      </w:r>
      <w:r w:rsidRPr="008D43C4">
        <w:rPr>
          <w:rFonts w:cstheme="minorHAnsi"/>
        </w:rPr>
        <w:t xml:space="preserve"> especially those who are in lower levels of education, having rivals can be considered an impulse </w:t>
      </w:r>
      <w:r w:rsidR="00A3060D" w:rsidRPr="008D43C4">
        <w:rPr>
          <w:rFonts w:cstheme="minorHAnsi"/>
        </w:rPr>
        <w:t>or</w:t>
      </w:r>
      <w:r w:rsidR="00B751AC" w:rsidRPr="008D43C4">
        <w:rPr>
          <w:rFonts w:cstheme="minorHAnsi"/>
        </w:rPr>
        <w:t xml:space="preserve"> motivation for them</w:t>
      </w:r>
      <w:r w:rsidRPr="008D43C4">
        <w:rPr>
          <w:rFonts w:cstheme="minorHAnsi"/>
        </w:rPr>
        <w:t>.</w:t>
      </w:r>
      <w:r w:rsidR="00A3060D" w:rsidRPr="008D43C4">
        <w:rPr>
          <w:rFonts w:cstheme="minorHAnsi"/>
        </w:rPr>
        <w:t xml:space="preserve"> For instance, during a semester, lower level students can increase their performances to grasp higher scores in the final exam</w:t>
      </w:r>
      <w:r w:rsidR="00B751AC" w:rsidRPr="008D43C4">
        <w:rPr>
          <w:rFonts w:cstheme="minorHAnsi"/>
        </w:rPr>
        <w:t>s</w:t>
      </w:r>
      <w:r w:rsidR="00A3060D" w:rsidRPr="008D43C4">
        <w:rPr>
          <w:rFonts w:cstheme="minorHAnsi"/>
        </w:rPr>
        <w:t xml:space="preserve"> regarding the high-score students’ methods and techniques</w:t>
      </w:r>
      <w:r w:rsidR="00B751AC" w:rsidRPr="008D43C4">
        <w:rPr>
          <w:rFonts w:cstheme="minorHAnsi"/>
        </w:rPr>
        <w:t xml:space="preserve">, and </w:t>
      </w:r>
      <w:r w:rsidR="00B751AC" w:rsidRPr="008D43C4">
        <w:rPr>
          <w:rFonts w:cstheme="minorHAnsi"/>
        </w:rPr>
        <w:t xml:space="preserve">put their learning </w:t>
      </w:r>
      <w:r w:rsidR="00B751AC" w:rsidRPr="008D43C4">
        <w:rPr>
          <w:rFonts w:cstheme="minorHAnsi"/>
        </w:rPr>
        <w:t>skills</w:t>
      </w:r>
      <w:r w:rsidR="00B751AC" w:rsidRPr="008D43C4">
        <w:rPr>
          <w:rFonts w:cstheme="minorHAnsi"/>
        </w:rPr>
        <w:t xml:space="preserve"> into practice</w:t>
      </w:r>
      <w:r w:rsidR="00B751AC" w:rsidRPr="008D43C4">
        <w:rPr>
          <w:rFonts w:cstheme="minorHAnsi"/>
        </w:rPr>
        <w:t>. So</w:t>
      </w:r>
      <w:r w:rsidR="00A3060D" w:rsidRPr="008D43C4">
        <w:rPr>
          <w:rFonts w:cstheme="minorHAnsi"/>
        </w:rPr>
        <w:t>, they can benefit from their competitors</w:t>
      </w:r>
      <w:r w:rsidR="00B751AC" w:rsidRPr="008D43C4">
        <w:rPr>
          <w:rFonts w:cstheme="minorHAnsi"/>
        </w:rPr>
        <w:t>’</w:t>
      </w:r>
      <w:r w:rsidR="00A3060D" w:rsidRPr="008D43C4">
        <w:rPr>
          <w:rFonts w:cstheme="minorHAnsi"/>
        </w:rPr>
        <w:t xml:space="preserve"> existence; as a result, </w:t>
      </w:r>
      <w:r w:rsidR="00A3060D" w:rsidRPr="008D43C4">
        <w:rPr>
          <w:rFonts w:cstheme="minorHAnsi"/>
        </w:rPr>
        <w:t>the whole class can</w:t>
      </w:r>
      <w:r w:rsidR="00A3060D" w:rsidRPr="008D43C4">
        <w:rPr>
          <w:rFonts w:cstheme="minorHAnsi"/>
        </w:rPr>
        <w:t xml:space="preserve"> </w:t>
      </w:r>
      <w:r w:rsidR="00A3060D" w:rsidRPr="008D43C4">
        <w:rPr>
          <w:rFonts w:cstheme="minorHAnsi"/>
        </w:rPr>
        <w:t>achieve some successes</w:t>
      </w:r>
      <w:r w:rsidR="00B751AC" w:rsidRPr="008D43C4">
        <w:rPr>
          <w:rFonts w:cstheme="minorHAnsi"/>
        </w:rPr>
        <w:t xml:space="preserve"> and progression </w:t>
      </w:r>
      <w:r w:rsidR="00A3060D" w:rsidRPr="008D43C4">
        <w:rPr>
          <w:rFonts w:cstheme="minorHAnsi"/>
        </w:rPr>
        <w:t>in their educational process</w:t>
      </w:r>
      <w:r w:rsidR="00B751AC" w:rsidRPr="008D43C4">
        <w:rPr>
          <w:rFonts w:cstheme="minorHAnsi"/>
        </w:rPr>
        <w:t>.</w:t>
      </w:r>
    </w:p>
    <w:p w:rsidR="006E44E5" w:rsidRPr="008D43C4" w:rsidRDefault="00A3060D" w:rsidP="008D43C4">
      <w:pPr>
        <w:jc w:val="both"/>
        <w:rPr>
          <w:rFonts w:cstheme="minorHAnsi"/>
        </w:rPr>
      </w:pPr>
      <w:r w:rsidRPr="008D43C4">
        <w:rPr>
          <w:rFonts w:cstheme="minorHAnsi"/>
        </w:rPr>
        <w:t xml:space="preserve">In conclusion, although </w:t>
      </w:r>
      <w:r w:rsidR="00B751AC" w:rsidRPr="008D43C4">
        <w:rPr>
          <w:rFonts w:cstheme="minorHAnsi"/>
        </w:rPr>
        <w:t xml:space="preserve">competition brings some advantages for some education levels, many demerits are being in a competitive atmosphere, and it can limit the quality of the learning process during an educational process. </w:t>
      </w:r>
    </w:p>
    <w:p w:rsidR="00B751AC" w:rsidRDefault="008D43C4" w:rsidP="008D43C4">
      <w:pPr>
        <w:bidi/>
        <w:jc w:val="both"/>
        <w:rPr>
          <w:rFonts w:cstheme="minorHAnsi"/>
        </w:rPr>
      </w:pPr>
      <w:r>
        <w:rPr>
          <w:rFonts w:cstheme="minorHAnsi"/>
        </w:rPr>
        <w:t>With Best Regard</w:t>
      </w:r>
    </w:p>
    <w:p w:rsidR="008D43C4" w:rsidRPr="008D43C4" w:rsidRDefault="008D43C4" w:rsidP="008D43C4">
      <w:pPr>
        <w:bidi/>
        <w:jc w:val="both"/>
        <w:rPr>
          <w:rFonts w:cstheme="minorHAnsi"/>
        </w:rPr>
      </w:pPr>
      <w:r>
        <w:rPr>
          <w:rFonts w:cstheme="minorHAnsi"/>
        </w:rPr>
        <w:t>Parisa Abrishami</w:t>
      </w:r>
      <w:bookmarkStart w:id="0" w:name="_GoBack"/>
      <w:bookmarkEnd w:id="0"/>
    </w:p>
    <w:p w:rsidR="00A37498" w:rsidRPr="008D43C4" w:rsidRDefault="00B024E1" w:rsidP="008D43C4">
      <w:pPr>
        <w:jc w:val="both"/>
        <w:rPr>
          <w:rFonts w:cstheme="minorHAnsi"/>
        </w:rPr>
      </w:pPr>
      <w:r w:rsidRPr="008D43C4">
        <w:rPr>
          <w:rFonts w:cstheme="minorHAnsi"/>
        </w:rPr>
        <w:t xml:space="preserve">  </w:t>
      </w:r>
      <w:r w:rsidR="007B6EAE" w:rsidRPr="008D43C4">
        <w:rPr>
          <w:rFonts w:cstheme="minorHAnsi"/>
        </w:rPr>
        <w:t xml:space="preserve">  </w:t>
      </w:r>
    </w:p>
    <w:sectPr w:rsidR="00A37498" w:rsidRPr="008D43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DMyNTM0tzCyNDFW0lEKTi0uzszPAykwrAUAa0HU5CwAAAA="/>
  </w:docVars>
  <w:rsids>
    <w:rsidRoot w:val="00A37498"/>
    <w:rsid w:val="00436AD6"/>
    <w:rsid w:val="006E44E5"/>
    <w:rsid w:val="00763998"/>
    <w:rsid w:val="007B6EAE"/>
    <w:rsid w:val="008D43C4"/>
    <w:rsid w:val="00A3060D"/>
    <w:rsid w:val="00A37498"/>
    <w:rsid w:val="00B024E1"/>
    <w:rsid w:val="00B75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422</Words>
  <Characters>2378</Characters>
  <Application>Microsoft Office Word</Application>
  <DocSecurity>0</DocSecurity>
  <Lines>3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a</dc:creator>
  <cp:lastModifiedBy>Parisa</cp:lastModifiedBy>
  <cp:revision>1</cp:revision>
  <dcterms:created xsi:type="dcterms:W3CDTF">2021-02-25T05:57:00Z</dcterms:created>
  <dcterms:modified xsi:type="dcterms:W3CDTF">2021-02-25T07:18:00Z</dcterms:modified>
</cp:coreProperties>
</file>